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8460f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cc52a58-fe42-4391-a72a-81a38a9d50a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41Z</dcterms:created>
  <dcterms:modified xsi:type="dcterms:W3CDTF">2023-08-02T17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